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toinette thom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toinett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hom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89 Maple Avenue, Evanston, IL, USA Evanston, IL, USA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thomasm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790842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6/201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b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di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3/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